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58894" w14:textId="77777777" w:rsidR="000F072B" w:rsidRPr="00972FE7" w:rsidRDefault="000F072B" w:rsidP="000F072B">
      <w:pPr>
        <w:pStyle w:val="TitleL2"/>
      </w:pPr>
      <w:r w:rsidRPr="00972FE7">
        <w:t>Prospect Relationship Management Calendar</w:t>
      </w:r>
      <w:r w:rsidRPr="00972FE7">
        <w:tab/>
      </w:r>
    </w:p>
    <w:p w14:paraId="68657021" w14:textId="77777777" w:rsidR="000F072B" w:rsidRPr="00C07B58" w:rsidRDefault="000F072B" w:rsidP="000F072B">
      <w:pPr>
        <w:pStyle w:val="TextL1"/>
      </w:pPr>
      <w:r w:rsidRPr="00C07B58">
        <w:t>INSTRUCTIONS: List your Top 10 Prospects and the activities you will do over the next 12 months to manage the relationship.</w:t>
      </w:r>
    </w:p>
    <w:p w14:paraId="168B7E14" w14:textId="77777777" w:rsidR="000F072B" w:rsidRDefault="000F072B" w:rsidP="000F072B">
      <w:pPr>
        <w:pStyle w:val="TextL1"/>
      </w:pPr>
      <w:r w:rsidRPr="00C07B58">
        <w:t>DC Drip Campaign, PC Phone Call, EB Executive Briefing, RE Relationship Event, V Visit, CC Cold Call, NE Networking Event, X X-Date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2671"/>
        <w:gridCol w:w="873"/>
        <w:gridCol w:w="879"/>
        <w:gridCol w:w="886"/>
        <w:gridCol w:w="879"/>
        <w:gridCol w:w="889"/>
        <w:gridCol w:w="875"/>
        <w:gridCol w:w="866"/>
        <w:gridCol w:w="883"/>
        <w:gridCol w:w="878"/>
        <w:gridCol w:w="877"/>
        <w:gridCol w:w="884"/>
        <w:gridCol w:w="880"/>
      </w:tblGrid>
      <w:tr w:rsidR="000F072B" w14:paraId="6E5908F3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007081D0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Prospect</w:t>
            </w: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7730B30B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Jan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251ACD4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Feb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25FFB63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Mar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73BCB8D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Arp</w:t>
            </w: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BFC97BF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May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645644B7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Jun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5C970183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Jul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821E10C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Aug</w:t>
            </w: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6C356C3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Sep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7EE442AA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Oct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15DE6D12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Nov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110B0204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Dec</w:t>
            </w:r>
          </w:p>
        </w:tc>
      </w:tr>
      <w:tr w:rsidR="000F072B" w14:paraId="7787CE56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B946A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D7DED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28DA39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C9D9D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B7860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9D310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6EB0C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97FECC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AC44A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D2556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23BDD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37B8E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BC514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0BEEEF9C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03BFE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E5510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62C3D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0462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903CB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75ACD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75949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D1694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C174A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9A5280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FD439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217211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5E625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3706B29A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6AE4E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DC325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84AEF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3A094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8211A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EC03F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C61F65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53399D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A1456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EFCBF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70BD3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18A65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B19DF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3D0B5B9D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FE808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96B3C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7BE49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FD1BA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1B4C9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54D0D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DC4EC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C6E22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DE3B3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93B44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770FA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A17FE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B44D6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6DEE5ED1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C66A0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DE802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FE6804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D3FB2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5725C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51A4A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27691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F6CAC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CE1C1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17A7F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93AF3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B657F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5A013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19C50CCA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B87A1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30185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23DCE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DDCB5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CF223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65FC49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0581F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57A18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DDD2FE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983AC0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6B4CB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E6B60A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679B7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26FA2A00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8856F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7CC9F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25D2E8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CF899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DDA8A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9B660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9A7160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05F14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06E52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90C16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58A93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61901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9E23AE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18325757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2A0E6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784FE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9F194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98AAA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D7B2E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F7B61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012611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2347B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82C5D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EDAAB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BA286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AE05E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24ADF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04E63029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E4D551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C5F47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40AAB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E2D3E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8041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F1783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9CAC1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83DD3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C9F9B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7DDBE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46A723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AC18B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3C3C6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46BF05FE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D2483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767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B1AEA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873D0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3DEEA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F9F2F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EA7CD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C51EA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35A38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CED74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26380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3F5D7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F0CB9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50CEF25A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55CC9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B95DB1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F02402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648A6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01EC15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EC600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52DC21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7ADCD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78108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20049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5D933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E6585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D7B88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3D0CE5DC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34425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E1965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514AD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B00B2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A84E6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D495A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7E893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1625FD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038DA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5F064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80C93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B4A47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154BE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5F6EC01E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80572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9BA40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F11B0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A6BE0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D3D38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67A1F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BE319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82318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395B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83366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CA7AE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DA1BB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669BA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</w:tbl>
    <w:p w14:paraId="606FF51C" w14:textId="77777777" w:rsidR="00FA4287" w:rsidRPr="000F072B" w:rsidRDefault="00FA4287" w:rsidP="000F072B">
      <w:pPr>
        <w:spacing w:after="0"/>
        <w:rPr>
          <w:sz w:val="2"/>
          <w:szCs w:val="2"/>
        </w:rPr>
      </w:pPr>
    </w:p>
    <w:sectPr w:rsidR="00FA4287" w:rsidRPr="000F072B" w:rsidSect="00022FC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BF4F7" w14:textId="77777777" w:rsidR="00BF296C" w:rsidRDefault="00BF296C" w:rsidP="00022FC9">
      <w:pPr>
        <w:spacing w:after="0" w:line="240" w:lineRule="auto"/>
      </w:pPr>
      <w:r>
        <w:separator/>
      </w:r>
    </w:p>
  </w:endnote>
  <w:endnote w:type="continuationSeparator" w:id="0">
    <w:p w14:paraId="2DA7D101" w14:textId="77777777" w:rsidR="00BF296C" w:rsidRDefault="00BF296C" w:rsidP="00022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3A045" w14:textId="77777777" w:rsidR="008361A7" w:rsidRDefault="008361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AC73B" w14:textId="77777777" w:rsidR="00022FC9" w:rsidRDefault="00022FC9" w:rsidP="00022FC9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68"/>
      <w:gridCol w:w="3021"/>
      <w:gridCol w:w="7591"/>
    </w:tblGrid>
    <w:tr w:rsidR="00022FC9" w:rsidRPr="00C76273" w14:paraId="13109FB7" w14:textId="77777777" w:rsidTr="00043259">
      <w:tc>
        <w:tcPr>
          <w:tcW w:w="3245" w:type="dxa"/>
        </w:tcPr>
        <w:p w14:paraId="7619F8E6" w14:textId="43B3CA43" w:rsidR="00022FC9" w:rsidRPr="00C76273" w:rsidRDefault="00022FC9" w:rsidP="00022FC9">
          <w:pPr>
            <w:pStyle w:val="Footer"/>
            <w:rPr>
              <w:sz w:val="18"/>
              <w:szCs w:val="18"/>
              <w:lang w:val="en-AU"/>
            </w:rPr>
          </w:pPr>
          <w:r w:rsidRPr="00C76273">
            <w:rPr>
              <w:sz w:val="18"/>
              <w:szCs w:val="18"/>
              <w:lang w:val="en-AU"/>
            </w:rPr>
            <w:t>©Clifton Warren</w:t>
          </w:r>
        </w:p>
      </w:tc>
      <w:tc>
        <w:tcPr>
          <w:tcW w:w="3245" w:type="dxa"/>
        </w:tcPr>
        <w:p w14:paraId="5D6E80EB" w14:textId="77777777" w:rsidR="00022FC9" w:rsidRPr="00C76273" w:rsidRDefault="00022FC9" w:rsidP="00022FC9">
          <w:pPr>
            <w:pStyle w:val="Footer"/>
            <w:rPr>
              <w:sz w:val="18"/>
              <w:szCs w:val="18"/>
            </w:rPr>
          </w:pPr>
        </w:p>
      </w:tc>
      <w:tc>
        <w:tcPr>
          <w:tcW w:w="8180" w:type="dxa"/>
        </w:tcPr>
        <w:p w14:paraId="7354B0D4" w14:textId="29C21B90" w:rsidR="00022FC9" w:rsidRPr="00C76273" w:rsidRDefault="00022FC9" w:rsidP="00022FC9">
          <w:pPr>
            <w:pStyle w:val="Footer"/>
            <w:jc w:val="right"/>
            <w:rPr>
              <w:sz w:val="18"/>
              <w:szCs w:val="18"/>
            </w:rPr>
          </w:pPr>
        </w:p>
      </w:tc>
    </w:tr>
  </w:tbl>
  <w:p w14:paraId="24AEFA24" w14:textId="77777777" w:rsidR="00022FC9" w:rsidRDefault="00022F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C01" w14:textId="77777777" w:rsidR="008361A7" w:rsidRDefault="008361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6F944" w14:textId="77777777" w:rsidR="00BF296C" w:rsidRDefault="00BF296C" w:rsidP="00022FC9">
      <w:pPr>
        <w:spacing w:after="0" w:line="240" w:lineRule="auto"/>
      </w:pPr>
      <w:r>
        <w:separator/>
      </w:r>
    </w:p>
  </w:footnote>
  <w:footnote w:type="continuationSeparator" w:id="0">
    <w:p w14:paraId="470E86D7" w14:textId="77777777" w:rsidR="00BF296C" w:rsidRDefault="00BF296C" w:rsidP="00022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04225" w14:textId="77777777" w:rsidR="008361A7" w:rsidRDefault="008361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72"/>
      <w:gridCol w:w="10108"/>
    </w:tblGrid>
    <w:tr w:rsidR="00022FC9" w14:paraId="56B466B9" w14:textId="77777777" w:rsidTr="00043259">
      <w:tc>
        <w:tcPr>
          <w:tcW w:w="3595" w:type="dxa"/>
        </w:tcPr>
        <w:p w14:paraId="474823FC" w14:textId="77777777" w:rsidR="00022FC9" w:rsidRDefault="00022FC9" w:rsidP="00022FC9">
          <w:pPr>
            <w:pStyle w:val="Footer"/>
          </w:pPr>
          <w:r>
            <w:rPr>
              <w:noProof/>
            </w:rPr>
            <w:drawing>
              <wp:inline distT="0" distB="0" distL="0" distR="0" wp14:anchorId="5B06213D" wp14:editId="1536008C">
                <wp:extent cx="2000250" cy="377406"/>
                <wp:effectExtent l="0" t="0" r="0" b="3810"/>
                <wp:docPr id="6" name="Picture 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Icon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8172" cy="3845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075" w:type="dxa"/>
          <w:vAlign w:val="center"/>
        </w:tcPr>
        <w:p w14:paraId="3599573C" w14:textId="77777777" w:rsidR="00022FC9" w:rsidRPr="00C76273" w:rsidRDefault="00022FC9" w:rsidP="00022FC9">
          <w:pPr>
            <w:pStyle w:val="Header"/>
            <w:jc w:val="right"/>
            <w:rPr>
              <w:sz w:val="24"/>
              <w:szCs w:val="24"/>
            </w:rPr>
          </w:pPr>
          <w:r w:rsidRPr="00C76273">
            <w:rPr>
              <w:sz w:val="24"/>
              <w:szCs w:val="24"/>
            </w:rPr>
            <w:t>Production Planning Workbook</w:t>
          </w:r>
        </w:p>
      </w:tc>
    </w:tr>
  </w:tbl>
  <w:p w14:paraId="3355200A" w14:textId="77777777" w:rsidR="00022FC9" w:rsidRDefault="00022F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ED169" w14:textId="77777777" w:rsidR="008361A7" w:rsidRDefault="008361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EyNTW1NDayMDdU0lEKTi0uzszPAykwrAUAmUaa2CwAAAA="/>
  </w:docVars>
  <w:rsids>
    <w:rsidRoot w:val="00022FC9"/>
    <w:rsid w:val="00022FC9"/>
    <w:rsid w:val="000F072B"/>
    <w:rsid w:val="0016640B"/>
    <w:rsid w:val="008361A7"/>
    <w:rsid w:val="00896BFB"/>
    <w:rsid w:val="008B18F3"/>
    <w:rsid w:val="009711B6"/>
    <w:rsid w:val="00BF296C"/>
    <w:rsid w:val="00FA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37821"/>
  <w15:chartTrackingRefBased/>
  <w15:docId w15:val="{B4646F57-CB76-446F-B426-1579938B4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72B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FC9"/>
    <w:pPr>
      <w:keepNext/>
      <w:keepLines/>
      <w:spacing w:before="120" w:after="120" w:line="240" w:lineRule="auto"/>
      <w:ind w:left="345" w:hanging="345"/>
      <w:outlineLvl w:val="0"/>
    </w:pPr>
    <w:rPr>
      <w:rFonts w:eastAsiaTheme="majorEastAsia" w:cstheme="minorHAnsi"/>
      <w:b/>
      <w:bCs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2FC9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022FC9"/>
  </w:style>
  <w:style w:type="paragraph" w:styleId="Footer">
    <w:name w:val="footer"/>
    <w:basedOn w:val="Normal"/>
    <w:link w:val="FooterChar"/>
    <w:uiPriority w:val="99"/>
    <w:unhideWhenUsed/>
    <w:rsid w:val="00022FC9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022FC9"/>
  </w:style>
  <w:style w:type="table" w:styleId="TableGrid">
    <w:name w:val="Table Grid"/>
    <w:basedOn w:val="TableNormal"/>
    <w:uiPriority w:val="39"/>
    <w:rsid w:val="00022FC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22FC9"/>
    <w:rPr>
      <w:rFonts w:eastAsiaTheme="majorEastAsia" w:cstheme="minorHAnsi"/>
      <w:b/>
      <w:bCs/>
      <w:color w:val="FFFFFF" w:themeColor="background1"/>
      <w:sz w:val="32"/>
      <w:szCs w:val="32"/>
      <w:lang w:val="en-US"/>
    </w:rPr>
  </w:style>
  <w:style w:type="paragraph" w:customStyle="1" w:styleId="TextL1">
    <w:name w:val="Text L1"/>
    <w:basedOn w:val="Normal"/>
    <w:qFormat/>
    <w:rsid w:val="00022FC9"/>
    <w:pPr>
      <w:spacing w:before="120" w:after="120"/>
      <w:ind w:left="450"/>
    </w:pPr>
  </w:style>
  <w:style w:type="paragraph" w:customStyle="1" w:styleId="TitleL2">
    <w:name w:val="Title L2"/>
    <w:basedOn w:val="Normal"/>
    <w:qFormat/>
    <w:rsid w:val="00022FC9"/>
    <w:pPr>
      <w:spacing w:before="240" w:after="120"/>
      <w:ind w:left="450"/>
    </w:pPr>
    <w:rPr>
      <w:rFonts w:cstheme="minorHAns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CLIFTON WARREN</cp:lastModifiedBy>
  <cp:revision>2</cp:revision>
  <dcterms:created xsi:type="dcterms:W3CDTF">2022-06-21T22:47:00Z</dcterms:created>
  <dcterms:modified xsi:type="dcterms:W3CDTF">2022-06-21T22:47:00Z</dcterms:modified>
</cp:coreProperties>
</file>